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E40CD7" w14:textId="77777777" w:rsidR="00571C28" w:rsidRDefault="00AB40AE">
      <w:pPr>
        <w:pStyle w:val="Title"/>
      </w:pPr>
      <w:r>
        <w:t>Course Title</w:t>
      </w:r>
    </w:p>
    <w:p w14:paraId="67CD6AA5" w14:textId="77777777" w:rsidR="00571C28" w:rsidRDefault="00AB40AE">
      <w:pPr>
        <w:pStyle w:val="Author"/>
      </w:pPr>
      <w:r>
        <w:t>Instructor Name</w:t>
      </w:r>
    </w:p>
    <w:p w14:paraId="4E813447" w14:textId="77777777" w:rsidR="00571C28" w:rsidRDefault="00AB40AE">
      <w:pPr>
        <w:pStyle w:val="Date"/>
      </w:pPr>
      <w:r>
        <w:t>Spring 2011</w:t>
      </w:r>
    </w:p>
    <w:p w14:paraId="4DBF56B1" w14:textId="77777777" w:rsidR="00571C28" w:rsidRDefault="00AB40AE">
      <w:pPr>
        <w:pStyle w:val="Heading1"/>
      </w:pPr>
      <w:bookmarkStart w:id="0" w:name="contact-information"/>
      <w:bookmarkEnd w:id="0"/>
      <w:r>
        <w:t>Contact Information</w:t>
      </w:r>
    </w:p>
    <w:p w14:paraId="406DA868" w14:textId="77777777" w:rsidR="00571C28" w:rsidRDefault="00AB40AE">
      <w:pPr>
        <w:pStyle w:val="FirstParagraph"/>
      </w:pPr>
      <w:r>
        <w:t>Instructor:</w:t>
      </w:r>
      <w:r>
        <w:br/>
        <w:t>Office:</w:t>
      </w:r>
      <w:r>
        <w:br/>
        <w:t>Email:</w:t>
      </w:r>
      <w:r>
        <w:br/>
        <w:t>Office Hours:</w:t>
      </w:r>
    </w:p>
    <w:p w14:paraId="49E26B08" w14:textId="77777777" w:rsidR="00571C28" w:rsidRDefault="00AB40AE">
      <w:pPr>
        <w:pStyle w:val="Heading1"/>
      </w:pPr>
      <w:bookmarkStart w:id="1" w:name="course-objectives-and-learning-outcomes"/>
      <w:bookmarkEnd w:id="1"/>
      <w:r>
        <w:t>Course Objectives and Learning Outcomes</w:t>
      </w:r>
      <w:bookmarkStart w:id="2" w:name="_GoBack"/>
      <w:bookmarkEnd w:id="2"/>
    </w:p>
    <w:p w14:paraId="0E30F62A" w14:textId="77777777" w:rsidR="00571C28" w:rsidRDefault="00AB40AE">
      <w:pPr>
        <w:pStyle w:val="Heading1"/>
      </w:pPr>
      <w:bookmarkStart w:id="3" w:name="required-texts-and-materials"/>
      <w:bookmarkEnd w:id="3"/>
      <w:r>
        <w:t>Required Texts and Materials</w:t>
      </w:r>
    </w:p>
    <w:p w14:paraId="07605E16" w14:textId="77777777" w:rsidR="00571C28" w:rsidRDefault="00AB40AE">
      <w:pPr>
        <w:pStyle w:val="Heading1"/>
      </w:pPr>
      <w:bookmarkStart w:id="4" w:name="exams-and-papers"/>
      <w:bookmarkEnd w:id="4"/>
      <w:r>
        <w:t>Exams and Papers</w:t>
      </w:r>
    </w:p>
    <w:p w14:paraId="170627A5" w14:textId="77777777" w:rsidR="00571C28" w:rsidRDefault="00AB40AE">
      <w:pPr>
        <w:pStyle w:val="Heading1"/>
      </w:pPr>
      <w:bookmarkStart w:id="5" w:name="grade-policies"/>
      <w:bookmarkEnd w:id="5"/>
      <w:r>
        <w:t>Grade Policies</w:t>
      </w:r>
    </w:p>
    <w:p w14:paraId="622B9A83" w14:textId="77777777" w:rsidR="00571C28" w:rsidRDefault="00AB40AE">
      <w:pPr>
        <w:pStyle w:val="Heading1"/>
      </w:pPr>
      <w:bookmarkStart w:id="6" w:name="absence-policies"/>
      <w:bookmarkEnd w:id="6"/>
      <w:r>
        <w:t>Absence Policies</w:t>
      </w:r>
    </w:p>
    <w:p w14:paraId="3DD38EEC" w14:textId="77777777" w:rsidR="00571C28" w:rsidRDefault="00AB40AE">
      <w:pPr>
        <w:pStyle w:val="Heading1"/>
      </w:pPr>
      <w:bookmarkStart w:id="7" w:name="rice-honor-code"/>
      <w:bookmarkEnd w:id="7"/>
      <w:r>
        <w:t>Rice Honor Code</w:t>
      </w:r>
    </w:p>
    <w:p w14:paraId="781ECCD2" w14:textId="77777777" w:rsidR="00571C28" w:rsidRDefault="00AB40AE">
      <w:pPr>
        <w:pStyle w:val="FirstParagraph"/>
      </w:pPr>
      <w:r>
        <w:t xml:space="preserve">In this course, all students will be held to the standards of the Rice Honor Code, a code that you pledged to honor when you matriculated at this institution. If you are unfamiliar with the details of this code and how it is administered, you should consult the Honor System Handbook at </w:t>
      </w:r>
      <w:hyperlink r:id="rId8">
        <w:r>
          <w:rPr>
            <w:rStyle w:val="Hyperlink"/>
          </w:rPr>
          <w:t>http://honor.rice.edu/honor-system-handbook/</w:t>
        </w:r>
      </w:hyperlink>
      <w:r>
        <w:t>. This handbook outlines the University's expectations for the integrity of your academic work, the procedures for resolving alleged violations of those expectations, and the rights and responsibilities of students and faculty members throughout the process.</w:t>
      </w:r>
    </w:p>
    <w:p w14:paraId="50A4935E" w14:textId="77777777" w:rsidR="00571C28" w:rsidRDefault="00AB40AE">
      <w:pPr>
        <w:pStyle w:val="Heading1"/>
      </w:pPr>
      <w:bookmarkStart w:id="8" w:name="disability-support-services"/>
      <w:bookmarkEnd w:id="8"/>
      <w:r>
        <w:lastRenderedPageBreak/>
        <w:t>Disability Support Services</w:t>
      </w:r>
    </w:p>
    <w:p w14:paraId="54B65962" w14:textId="77777777" w:rsidR="00571C28" w:rsidRDefault="00AB40AE">
      <w:pPr>
        <w:pStyle w:val="FirstParagraph"/>
      </w:pPr>
      <w:r>
        <w:t xml:space="preserve">If you have a documented disability or other condition that may affect academic performance you should: 1) make sure this documentation is on file with Disability Support Services (Allen Center, Room 111 / </w:t>
      </w:r>
      <w:hyperlink r:id="rId9">
        <w:r>
          <w:rPr>
            <w:rStyle w:val="Hyperlink"/>
          </w:rPr>
          <w:t>adarice@rice.edu</w:t>
        </w:r>
      </w:hyperlink>
      <w:r>
        <w:t xml:space="preserve"> / x5841) to determine the accommodations you need; and 2) talk with me to discuss your accommodation needs.</w:t>
      </w:r>
    </w:p>
    <w:p w14:paraId="728FF571" w14:textId="77777777" w:rsidR="00571C28" w:rsidRDefault="00AB40AE">
      <w:pPr>
        <w:pStyle w:val="Heading1"/>
      </w:pPr>
      <w:bookmarkStart w:id="9" w:name="syllabus-change-policy"/>
      <w:bookmarkEnd w:id="9"/>
      <w:r>
        <w:t>Syllabus Change Policy</w:t>
      </w:r>
    </w:p>
    <w:p w14:paraId="17C7DF06" w14:textId="77777777" w:rsidR="00571C28" w:rsidRDefault="00AB40AE">
      <w:pPr>
        <w:pStyle w:val="FirstParagraph"/>
      </w:pPr>
      <w:r>
        <w:t>This syllabus is only a guide for the course and is subject to change with advanced notice.</w:t>
      </w:r>
    </w:p>
    <w:p w14:paraId="69C39D1A" w14:textId="77777777" w:rsidR="00571C28" w:rsidRDefault="00AB40AE">
      <w:pPr>
        <w:pStyle w:val="Heading1"/>
      </w:pPr>
      <w:bookmarkStart w:id="10" w:name="course-schedule"/>
      <w:bookmarkEnd w:id="10"/>
      <w:r>
        <w:t>Course Schedule</w:t>
      </w:r>
    </w:p>
    <w:p w14:paraId="106EE9EE" w14:textId="77777777" w:rsidR="00571C28" w:rsidRDefault="00AB40AE">
      <w:pPr>
        <w:pStyle w:val="Heading2"/>
      </w:pPr>
      <w:bookmarkStart w:id="11" w:name="monday-january-10-2011"/>
      <w:bookmarkEnd w:id="11"/>
      <w:r>
        <w:t>Monday, January 10, 2011</w:t>
      </w:r>
    </w:p>
    <w:p w14:paraId="0A111021" w14:textId="77777777" w:rsidR="00571C28" w:rsidRDefault="00AB40AE">
      <w:pPr>
        <w:pStyle w:val="FirstParagraph"/>
      </w:pPr>
      <w:r>
        <w:t>[Fill in class plan]</w:t>
      </w:r>
    </w:p>
    <w:p w14:paraId="4BA46C19" w14:textId="77777777" w:rsidR="00571C28" w:rsidRDefault="00AB40AE">
      <w:pPr>
        <w:pStyle w:val="Heading2"/>
      </w:pPr>
      <w:bookmarkStart w:id="12" w:name="wednesday-january-12-2011"/>
      <w:bookmarkEnd w:id="12"/>
      <w:r>
        <w:t>Wednesday, January 12, 2011</w:t>
      </w:r>
    </w:p>
    <w:p w14:paraId="7DD3D811" w14:textId="77777777" w:rsidR="00571C28" w:rsidRDefault="00AB40AE">
      <w:pPr>
        <w:pStyle w:val="FirstParagraph"/>
      </w:pPr>
      <w:r>
        <w:t>[Fill in class plan]</w:t>
      </w:r>
    </w:p>
    <w:p w14:paraId="4314EDFA" w14:textId="77777777" w:rsidR="00571C28" w:rsidRDefault="00AB40AE">
      <w:pPr>
        <w:pStyle w:val="Heading2"/>
      </w:pPr>
      <w:bookmarkStart w:id="13" w:name="friday-january-14-2011"/>
      <w:bookmarkEnd w:id="13"/>
      <w:r>
        <w:t>Friday, January 14, 2011</w:t>
      </w:r>
    </w:p>
    <w:p w14:paraId="14FA5595" w14:textId="77777777" w:rsidR="00571C28" w:rsidRDefault="00AB40AE">
      <w:pPr>
        <w:pStyle w:val="FirstParagraph"/>
      </w:pPr>
      <w:r>
        <w:t>[Fill in class plan]</w:t>
      </w:r>
    </w:p>
    <w:p w14:paraId="62B1ECB9" w14:textId="77777777" w:rsidR="00571C28" w:rsidRDefault="00AB40AE">
      <w:pPr>
        <w:pStyle w:val="Heading2"/>
      </w:pPr>
      <w:bookmarkStart w:id="14" w:name="monday-january-17-2011---no-class"/>
      <w:bookmarkEnd w:id="14"/>
      <w:r>
        <w:t>Monday, January 17, 2011 - NO CLASS</w:t>
      </w:r>
    </w:p>
    <w:p w14:paraId="5ED36CDE" w14:textId="77777777" w:rsidR="00571C28" w:rsidRDefault="00AB40AE">
      <w:pPr>
        <w:pStyle w:val="Heading2"/>
      </w:pPr>
      <w:bookmarkStart w:id="15" w:name="wednesday-january-19-2011"/>
      <w:bookmarkEnd w:id="15"/>
      <w:r>
        <w:t>Wednesday, January 19, 2011</w:t>
      </w:r>
    </w:p>
    <w:p w14:paraId="70045D8F" w14:textId="77777777" w:rsidR="00571C28" w:rsidRDefault="00AB40AE">
      <w:pPr>
        <w:pStyle w:val="FirstParagraph"/>
      </w:pPr>
      <w:r>
        <w:t>[Fill in class plan]</w:t>
      </w:r>
    </w:p>
    <w:p w14:paraId="728619C7" w14:textId="77777777" w:rsidR="00571C28" w:rsidRDefault="00AB40AE">
      <w:pPr>
        <w:pStyle w:val="Heading2"/>
      </w:pPr>
      <w:bookmarkStart w:id="16" w:name="friday-january-21-2011"/>
      <w:bookmarkEnd w:id="16"/>
      <w:r>
        <w:t>Friday, January 21, 2011</w:t>
      </w:r>
    </w:p>
    <w:p w14:paraId="1D97D79D" w14:textId="77777777" w:rsidR="00571C28" w:rsidRDefault="00AB40AE">
      <w:pPr>
        <w:pStyle w:val="FirstParagraph"/>
      </w:pPr>
      <w:r>
        <w:t>[Fill in class plan]</w:t>
      </w:r>
    </w:p>
    <w:p w14:paraId="6537604C" w14:textId="77777777" w:rsidR="00571C28" w:rsidRDefault="00AB40AE">
      <w:pPr>
        <w:pStyle w:val="Heading2"/>
      </w:pPr>
      <w:bookmarkStart w:id="17" w:name="monday-january-24-2011"/>
      <w:bookmarkEnd w:id="17"/>
      <w:r>
        <w:t>Monday, January 24, 2011</w:t>
      </w:r>
    </w:p>
    <w:p w14:paraId="187641A4" w14:textId="77777777" w:rsidR="00571C28" w:rsidRDefault="00AB40AE">
      <w:pPr>
        <w:pStyle w:val="FirstParagraph"/>
      </w:pPr>
      <w:r>
        <w:t>[Fill in class plan]</w:t>
      </w:r>
    </w:p>
    <w:p w14:paraId="0BC0F7FD" w14:textId="77777777" w:rsidR="00571C28" w:rsidRDefault="00AB40AE">
      <w:pPr>
        <w:pStyle w:val="Heading2"/>
      </w:pPr>
      <w:bookmarkStart w:id="18" w:name="wednesday-january-26-2011"/>
      <w:bookmarkEnd w:id="18"/>
      <w:r>
        <w:t>Wednesday, January 26, 2011</w:t>
      </w:r>
    </w:p>
    <w:p w14:paraId="04F65C5C" w14:textId="77777777" w:rsidR="00571C28" w:rsidRDefault="00AB40AE">
      <w:pPr>
        <w:pStyle w:val="FirstParagraph"/>
      </w:pPr>
      <w:r>
        <w:t>[Fill in class plan]</w:t>
      </w:r>
    </w:p>
    <w:p w14:paraId="7A41F8C7" w14:textId="77777777" w:rsidR="00571C28" w:rsidRDefault="00AB40AE">
      <w:pPr>
        <w:pStyle w:val="Heading2"/>
      </w:pPr>
      <w:bookmarkStart w:id="19" w:name="friday-january-28-2011"/>
      <w:bookmarkEnd w:id="19"/>
      <w:r>
        <w:lastRenderedPageBreak/>
        <w:t>Friday, January 28, 2011</w:t>
      </w:r>
    </w:p>
    <w:p w14:paraId="4FF1F5CF" w14:textId="77777777" w:rsidR="00571C28" w:rsidRDefault="00AB40AE">
      <w:pPr>
        <w:pStyle w:val="FirstParagraph"/>
      </w:pPr>
      <w:r>
        <w:t>[Fill in class plan]</w:t>
      </w:r>
    </w:p>
    <w:p w14:paraId="106FE86F" w14:textId="77777777" w:rsidR="00571C28" w:rsidRDefault="00AB40AE">
      <w:pPr>
        <w:pStyle w:val="Heading2"/>
      </w:pPr>
      <w:bookmarkStart w:id="20" w:name="monday-january-31-2011"/>
      <w:bookmarkEnd w:id="20"/>
      <w:r>
        <w:t>Monday, January 31, 2011</w:t>
      </w:r>
    </w:p>
    <w:p w14:paraId="3034A2D2" w14:textId="77777777" w:rsidR="00571C28" w:rsidRDefault="00AB40AE">
      <w:pPr>
        <w:pStyle w:val="FirstParagraph"/>
      </w:pPr>
      <w:r>
        <w:t>[Fill in class plan]</w:t>
      </w:r>
    </w:p>
    <w:p w14:paraId="6E572A7A" w14:textId="77777777" w:rsidR="00571C28" w:rsidRDefault="00AB40AE">
      <w:pPr>
        <w:pStyle w:val="Heading2"/>
      </w:pPr>
      <w:bookmarkStart w:id="21" w:name="wednesday-february-2-2011"/>
      <w:bookmarkEnd w:id="21"/>
      <w:r>
        <w:t>Wednesday, February 2, 2011</w:t>
      </w:r>
    </w:p>
    <w:p w14:paraId="21058282" w14:textId="77777777" w:rsidR="00571C28" w:rsidRDefault="00AB40AE">
      <w:pPr>
        <w:pStyle w:val="FirstParagraph"/>
      </w:pPr>
      <w:r>
        <w:t>[Fill in class plan]</w:t>
      </w:r>
    </w:p>
    <w:p w14:paraId="6B6C7630" w14:textId="77777777" w:rsidR="00571C28" w:rsidRDefault="00AB40AE">
      <w:pPr>
        <w:pStyle w:val="Heading2"/>
      </w:pPr>
      <w:bookmarkStart w:id="22" w:name="friday-february-4-2011"/>
      <w:bookmarkEnd w:id="22"/>
      <w:r>
        <w:t>Friday, February 4, 2011</w:t>
      </w:r>
    </w:p>
    <w:p w14:paraId="3AFEFBC9" w14:textId="77777777" w:rsidR="00571C28" w:rsidRDefault="00AB40AE">
      <w:pPr>
        <w:pStyle w:val="FirstParagraph"/>
      </w:pPr>
      <w:r>
        <w:t>[Fill in class plan]</w:t>
      </w:r>
    </w:p>
    <w:p w14:paraId="630E1AAB" w14:textId="77777777" w:rsidR="00571C28" w:rsidRDefault="00AB40AE">
      <w:pPr>
        <w:pStyle w:val="Heading2"/>
      </w:pPr>
      <w:bookmarkStart w:id="23" w:name="monday-february-7-2011"/>
      <w:bookmarkEnd w:id="23"/>
      <w:r>
        <w:t>Monday, February 7, 2011</w:t>
      </w:r>
    </w:p>
    <w:p w14:paraId="2F220B5B" w14:textId="77777777" w:rsidR="00571C28" w:rsidRDefault="00AB40AE">
      <w:pPr>
        <w:pStyle w:val="FirstParagraph"/>
      </w:pPr>
      <w:r>
        <w:t>[Fill in class plan]</w:t>
      </w:r>
    </w:p>
    <w:p w14:paraId="481A77DA" w14:textId="77777777" w:rsidR="00571C28" w:rsidRDefault="00AB40AE">
      <w:pPr>
        <w:pStyle w:val="Heading2"/>
      </w:pPr>
      <w:bookmarkStart w:id="24" w:name="wednesday-february-9-2011"/>
      <w:bookmarkEnd w:id="24"/>
      <w:r>
        <w:t>Wednesday, February 9, 2011</w:t>
      </w:r>
    </w:p>
    <w:p w14:paraId="3A74BF36" w14:textId="77777777" w:rsidR="00571C28" w:rsidRDefault="00AB40AE">
      <w:pPr>
        <w:pStyle w:val="FirstParagraph"/>
      </w:pPr>
      <w:r>
        <w:t>[Fill in class plan]</w:t>
      </w:r>
    </w:p>
    <w:p w14:paraId="2BD84C5E" w14:textId="77777777" w:rsidR="00571C28" w:rsidRDefault="00AB40AE">
      <w:pPr>
        <w:pStyle w:val="Heading2"/>
      </w:pPr>
      <w:bookmarkStart w:id="25" w:name="friday-february-11-2011"/>
      <w:bookmarkEnd w:id="25"/>
      <w:r>
        <w:t>Friday, February 11, 2011</w:t>
      </w:r>
    </w:p>
    <w:p w14:paraId="23F66C25" w14:textId="77777777" w:rsidR="00571C28" w:rsidRDefault="00AB40AE">
      <w:pPr>
        <w:pStyle w:val="FirstParagraph"/>
      </w:pPr>
      <w:r>
        <w:t>[Fill in class plan]</w:t>
      </w:r>
    </w:p>
    <w:p w14:paraId="3F9F918C" w14:textId="77777777" w:rsidR="00571C28" w:rsidRDefault="00AB40AE">
      <w:pPr>
        <w:pStyle w:val="Heading2"/>
      </w:pPr>
      <w:bookmarkStart w:id="26" w:name="monday-february-14-2011"/>
      <w:bookmarkEnd w:id="26"/>
      <w:r>
        <w:t>Monday, February 14, 2011</w:t>
      </w:r>
    </w:p>
    <w:p w14:paraId="679F73FC" w14:textId="77777777" w:rsidR="00571C28" w:rsidRDefault="00AB40AE">
      <w:pPr>
        <w:pStyle w:val="FirstParagraph"/>
      </w:pPr>
      <w:r>
        <w:t>[Fill in class plan]</w:t>
      </w:r>
    </w:p>
    <w:p w14:paraId="6B31795D" w14:textId="77777777" w:rsidR="00571C28" w:rsidRDefault="00AB40AE">
      <w:pPr>
        <w:pStyle w:val="Heading2"/>
      </w:pPr>
      <w:bookmarkStart w:id="27" w:name="wednesday-february-16-2011"/>
      <w:bookmarkEnd w:id="27"/>
      <w:r>
        <w:t>Wednesday, February 16, 2011</w:t>
      </w:r>
    </w:p>
    <w:p w14:paraId="6409D76C" w14:textId="77777777" w:rsidR="00571C28" w:rsidRDefault="00AB40AE">
      <w:pPr>
        <w:pStyle w:val="FirstParagraph"/>
      </w:pPr>
      <w:r>
        <w:t>[Fill in class plan]</w:t>
      </w:r>
    </w:p>
    <w:p w14:paraId="689A4723" w14:textId="77777777" w:rsidR="00571C28" w:rsidRDefault="00AB40AE">
      <w:pPr>
        <w:pStyle w:val="Heading2"/>
      </w:pPr>
      <w:bookmarkStart w:id="28" w:name="friday-february-18-2011"/>
      <w:bookmarkEnd w:id="28"/>
      <w:r>
        <w:t>Friday, February 18, 2011</w:t>
      </w:r>
    </w:p>
    <w:p w14:paraId="01A8020E" w14:textId="77777777" w:rsidR="00571C28" w:rsidRDefault="00AB40AE">
      <w:pPr>
        <w:pStyle w:val="FirstParagraph"/>
      </w:pPr>
      <w:r>
        <w:t>[Fill in class plan]</w:t>
      </w:r>
    </w:p>
    <w:p w14:paraId="25637BA0" w14:textId="77777777" w:rsidR="00571C28" w:rsidRDefault="00AB40AE">
      <w:pPr>
        <w:pStyle w:val="Heading2"/>
      </w:pPr>
      <w:bookmarkStart w:id="29" w:name="monday-february-21-2011"/>
      <w:bookmarkEnd w:id="29"/>
      <w:r>
        <w:t>Monday, February 21, 2011</w:t>
      </w:r>
    </w:p>
    <w:p w14:paraId="748A66DD" w14:textId="77777777" w:rsidR="00571C28" w:rsidRDefault="00AB40AE">
      <w:pPr>
        <w:pStyle w:val="FirstParagraph"/>
      </w:pPr>
      <w:r>
        <w:t>[Fill in class plan]</w:t>
      </w:r>
    </w:p>
    <w:p w14:paraId="7C992B66" w14:textId="77777777" w:rsidR="00571C28" w:rsidRDefault="00AB40AE">
      <w:pPr>
        <w:pStyle w:val="Heading2"/>
      </w:pPr>
      <w:bookmarkStart w:id="30" w:name="wednesday-february-23-2011"/>
      <w:bookmarkEnd w:id="30"/>
      <w:r>
        <w:t>Wednesday, February 23, 2011</w:t>
      </w:r>
    </w:p>
    <w:p w14:paraId="1B22DB12" w14:textId="77777777" w:rsidR="00571C28" w:rsidRDefault="00AB40AE">
      <w:pPr>
        <w:pStyle w:val="FirstParagraph"/>
      </w:pPr>
      <w:r>
        <w:t>[Fill in class plan]</w:t>
      </w:r>
    </w:p>
    <w:p w14:paraId="233B147D" w14:textId="77777777" w:rsidR="00571C28" w:rsidRDefault="00AB40AE">
      <w:pPr>
        <w:pStyle w:val="Heading2"/>
      </w:pPr>
      <w:bookmarkStart w:id="31" w:name="friday-february-25-2011"/>
      <w:bookmarkEnd w:id="31"/>
      <w:r>
        <w:t>Friday, February 25, 2011</w:t>
      </w:r>
    </w:p>
    <w:p w14:paraId="2C8DB5CF" w14:textId="77777777" w:rsidR="00571C28" w:rsidRDefault="00AB40AE">
      <w:pPr>
        <w:pStyle w:val="FirstParagraph"/>
      </w:pPr>
      <w:r>
        <w:t>[Fill in class plan]</w:t>
      </w:r>
    </w:p>
    <w:p w14:paraId="53849B18" w14:textId="77777777" w:rsidR="00571C28" w:rsidRDefault="00AB40AE">
      <w:pPr>
        <w:pStyle w:val="Heading2"/>
      </w:pPr>
      <w:bookmarkStart w:id="32" w:name="monday-february-28-2011---no-class"/>
      <w:bookmarkEnd w:id="32"/>
      <w:r>
        <w:lastRenderedPageBreak/>
        <w:t>Monday, February 28, 2011 - NO CLASS</w:t>
      </w:r>
    </w:p>
    <w:p w14:paraId="213EB9D8" w14:textId="77777777" w:rsidR="00571C28" w:rsidRDefault="00AB40AE">
      <w:pPr>
        <w:pStyle w:val="Heading2"/>
      </w:pPr>
      <w:bookmarkStart w:id="33" w:name="wednesday-march-2-2011---no-class"/>
      <w:bookmarkEnd w:id="33"/>
      <w:r>
        <w:t>Wednesday, March 2, 2011 - NO CLASS</w:t>
      </w:r>
    </w:p>
    <w:p w14:paraId="7E6C49F0" w14:textId="77777777" w:rsidR="00571C28" w:rsidRDefault="00AB40AE">
      <w:pPr>
        <w:pStyle w:val="Heading2"/>
      </w:pPr>
      <w:bookmarkStart w:id="34" w:name="friday-march-4-2011---no-class"/>
      <w:bookmarkEnd w:id="34"/>
      <w:r>
        <w:t>Friday, March 4, 2011 - NO CLASS</w:t>
      </w:r>
    </w:p>
    <w:p w14:paraId="1B5D7E6A" w14:textId="77777777" w:rsidR="00571C28" w:rsidRDefault="00AB40AE">
      <w:pPr>
        <w:pStyle w:val="Heading2"/>
      </w:pPr>
      <w:bookmarkStart w:id="35" w:name="monday-march-7-2011"/>
      <w:bookmarkEnd w:id="35"/>
      <w:r>
        <w:t>Monday, March 7, 2011</w:t>
      </w:r>
    </w:p>
    <w:p w14:paraId="6CC776A8" w14:textId="77777777" w:rsidR="00571C28" w:rsidRDefault="00AB40AE">
      <w:pPr>
        <w:pStyle w:val="FirstParagraph"/>
      </w:pPr>
      <w:r>
        <w:t>[Fill in class plan]</w:t>
      </w:r>
    </w:p>
    <w:p w14:paraId="3B1FF62E" w14:textId="77777777" w:rsidR="00571C28" w:rsidRDefault="00AB40AE">
      <w:pPr>
        <w:pStyle w:val="Heading2"/>
      </w:pPr>
      <w:bookmarkStart w:id="36" w:name="wednesday-march-9-2011"/>
      <w:bookmarkEnd w:id="36"/>
      <w:r>
        <w:t>Wednesday, March 9, 2011</w:t>
      </w:r>
    </w:p>
    <w:p w14:paraId="543412F5" w14:textId="77777777" w:rsidR="00571C28" w:rsidRDefault="00AB40AE">
      <w:pPr>
        <w:pStyle w:val="FirstParagraph"/>
      </w:pPr>
      <w:r>
        <w:t>[Fill in class plan]</w:t>
      </w:r>
    </w:p>
    <w:p w14:paraId="6CC82F72" w14:textId="77777777" w:rsidR="00571C28" w:rsidRDefault="00AB40AE">
      <w:pPr>
        <w:pStyle w:val="Heading2"/>
      </w:pPr>
      <w:bookmarkStart w:id="37" w:name="friday-march-11-2011"/>
      <w:bookmarkEnd w:id="37"/>
      <w:r>
        <w:t>Friday, March 11, 2011</w:t>
      </w:r>
    </w:p>
    <w:p w14:paraId="56D11E93" w14:textId="77777777" w:rsidR="00571C28" w:rsidRDefault="00AB40AE">
      <w:pPr>
        <w:pStyle w:val="FirstParagraph"/>
      </w:pPr>
      <w:r>
        <w:t>[Fill in class plan]</w:t>
      </w:r>
    </w:p>
    <w:p w14:paraId="2F8ED87A" w14:textId="77777777" w:rsidR="00571C28" w:rsidRDefault="00AB40AE">
      <w:pPr>
        <w:pStyle w:val="Heading2"/>
      </w:pPr>
      <w:bookmarkStart w:id="38" w:name="monday-march-14-2011"/>
      <w:bookmarkEnd w:id="38"/>
      <w:r>
        <w:t>Monday, March 14, 2011</w:t>
      </w:r>
    </w:p>
    <w:p w14:paraId="16138974" w14:textId="77777777" w:rsidR="00571C28" w:rsidRDefault="00AB40AE">
      <w:pPr>
        <w:pStyle w:val="FirstParagraph"/>
      </w:pPr>
      <w:r>
        <w:t>[Fill in class plan]</w:t>
      </w:r>
    </w:p>
    <w:p w14:paraId="068CE569" w14:textId="77777777" w:rsidR="00571C28" w:rsidRDefault="00AB40AE">
      <w:pPr>
        <w:pStyle w:val="Heading2"/>
      </w:pPr>
      <w:bookmarkStart w:id="39" w:name="wednesday-march-16-2011"/>
      <w:bookmarkEnd w:id="39"/>
      <w:r>
        <w:t>Wednesday, March 16, 2011</w:t>
      </w:r>
    </w:p>
    <w:p w14:paraId="66499E72" w14:textId="77777777" w:rsidR="00571C28" w:rsidRDefault="00AB40AE">
      <w:pPr>
        <w:pStyle w:val="FirstParagraph"/>
      </w:pPr>
      <w:r>
        <w:t>[Fill in class plan]</w:t>
      </w:r>
    </w:p>
    <w:p w14:paraId="3150692F" w14:textId="77777777" w:rsidR="00571C28" w:rsidRDefault="00AB40AE">
      <w:pPr>
        <w:pStyle w:val="Heading2"/>
      </w:pPr>
      <w:bookmarkStart w:id="40" w:name="friday-march-18-2011"/>
      <w:bookmarkEnd w:id="40"/>
      <w:r>
        <w:t>Friday, March 18, 2011</w:t>
      </w:r>
    </w:p>
    <w:p w14:paraId="74E00DE2" w14:textId="77777777" w:rsidR="00571C28" w:rsidRDefault="00AB40AE">
      <w:pPr>
        <w:pStyle w:val="FirstParagraph"/>
      </w:pPr>
      <w:r>
        <w:t>[Fill in class plan]</w:t>
      </w:r>
    </w:p>
    <w:p w14:paraId="528180D3" w14:textId="77777777" w:rsidR="00571C28" w:rsidRDefault="00AB40AE">
      <w:pPr>
        <w:pStyle w:val="Heading2"/>
      </w:pPr>
      <w:bookmarkStart w:id="41" w:name="monday-march-21-2011"/>
      <w:bookmarkEnd w:id="41"/>
      <w:r>
        <w:t>Monday, March 21, 2011</w:t>
      </w:r>
    </w:p>
    <w:p w14:paraId="4D3803E1" w14:textId="77777777" w:rsidR="00571C28" w:rsidRDefault="00AB40AE">
      <w:pPr>
        <w:pStyle w:val="FirstParagraph"/>
      </w:pPr>
      <w:r>
        <w:t>[Fill in class plan]</w:t>
      </w:r>
    </w:p>
    <w:p w14:paraId="78F9B7C9" w14:textId="77777777" w:rsidR="00571C28" w:rsidRDefault="00AB40AE">
      <w:pPr>
        <w:pStyle w:val="Heading2"/>
      </w:pPr>
      <w:bookmarkStart w:id="42" w:name="wednesday-march-23-2011"/>
      <w:bookmarkEnd w:id="42"/>
      <w:r>
        <w:t>Wednesday, March 23, 2011</w:t>
      </w:r>
    </w:p>
    <w:p w14:paraId="1F0C8D30" w14:textId="77777777" w:rsidR="00571C28" w:rsidRDefault="00AB40AE">
      <w:pPr>
        <w:pStyle w:val="FirstParagraph"/>
      </w:pPr>
      <w:r>
        <w:t>[Fill in class plan]</w:t>
      </w:r>
    </w:p>
    <w:p w14:paraId="3F9124F5" w14:textId="77777777" w:rsidR="00571C28" w:rsidRDefault="00AB40AE">
      <w:pPr>
        <w:pStyle w:val="Heading2"/>
      </w:pPr>
      <w:bookmarkStart w:id="43" w:name="friday-march-25-2011---no-class"/>
      <w:bookmarkEnd w:id="43"/>
      <w:r>
        <w:t>Friday, March 25, 2011 - NO CLASS</w:t>
      </w:r>
    </w:p>
    <w:p w14:paraId="3E439F86" w14:textId="77777777" w:rsidR="00571C28" w:rsidRDefault="00AB40AE">
      <w:pPr>
        <w:pStyle w:val="Heading2"/>
      </w:pPr>
      <w:bookmarkStart w:id="44" w:name="monday-march-28-2011"/>
      <w:bookmarkEnd w:id="44"/>
      <w:r>
        <w:t>Monday, March 28, 2011</w:t>
      </w:r>
    </w:p>
    <w:p w14:paraId="434BAD53" w14:textId="77777777" w:rsidR="00571C28" w:rsidRDefault="00AB40AE">
      <w:pPr>
        <w:pStyle w:val="FirstParagraph"/>
      </w:pPr>
      <w:r>
        <w:t>[Fill in class plan]</w:t>
      </w:r>
    </w:p>
    <w:p w14:paraId="4945143B" w14:textId="77777777" w:rsidR="00571C28" w:rsidRDefault="00AB40AE">
      <w:pPr>
        <w:pStyle w:val="Heading2"/>
      </w:pPr>
      <w:bookmarkStart w:id="45" w:name="wednesday-march-30-2011"/>
      <w:bookmarkEnd w:id="45"/>
      <w:r>
        <w:t>Wednesday, March 30, 2011</w:t>
      </w:r>
    </w:p>
    <w:p w14:paraId="7A25F56B" w14:textId="77777777" w:rsidR="00571C28" w:rsidRDefault="00AB40AE">
      <w:pPr>
        <w:pStyle w:val="FirstParagraph"/>
      </w:pPr>
      <w:r>
        <w:t>[Fill in class plan]</w:t>
      </w:r>
    </w:p>
    <w:p w14:paraId="1D450FD8" w14:textId="77777777" w:rsidR="00571C28" w:rsidRDefault="00AB40AE">
      <w:pPr>
        <w:pStyle w:val="Heading2"/>
      </w:pPr>
      <w:bookmarkStart w:id="46" w:name="friday-april-1-2011"/>
      <w:bookmarkEnd w:id="46"/>
      <w:r>
        <w:lastRenderedPageBreak/>
        <w:t>Friday, April 1, 2011</w:t>
      </w:r>
    </w:p>
    <w:p w14:paraId="7D7DA29D" w14:textId="77777777" w:rsidR="00571C28" w:rsidRDefault="00AB40AE">
      <w:pPr>
        <w:pStyle w:val="FirstParagraph"/>
      </w:pPr>
      <w:r>
        <w:t>[Fill in class plan]</w:t>
      </w:r>
    </w:p>
    <w:p w14:paraId="57D4565F" w14:textId="77777777" w:rsidR="00571C28" w:rsidRDefault="00AB40AE">
      <w:pPr>
        <w:pStyle w:val="Heading2"/>
      </w:pPr>
      <w:bookmarkStart w:id="47" w:name="monday-april-4-2011"/>
      <w:bookmarkEnd w:id="47"/>
      <w:r>
        <w:t>Monday, April 4, 2011</w:t>
      </w:r>
    </w:p>
    <w:p w14:paraId="080265BD" w14:textId="77777777" w:rsidR="00571C28" w:rsidRDefault="00AB40AE">
      <w:pPr>
        <w:pStyle w:val="FirstParagraph"/>
      </w:pPr>
      <w:r>
        <w:t>[Fill in class plan]</w:t>
      </w:r>
    </w:p>
    <w:p w14:paraId="5F05B45D" w14:textId="77777777" w:rsidR="00571C28" w:rsidRDefault="00AB40AE">
      <w:pPr>
        <w:pStyle w:val="Heading2"/>
      </w:pPr>
      <w:bookmarkStart w:id="48" w:name="wednesday-april-6-2011"/>
      <w:bookmarkEnd w:id="48"/>
      <w:r>
        <w:t>Wednesday, April 6, 2011</w:t>
      </w:r>
    </w:p>
    <w:p w14:paraId="78E5302B" w14:textId="77777777" w:rsidR="00571C28" w:rsidRDefault="00AB40AE">
      <w:pPr>
        <w:pStyle w:val="FirstParagraph"/>
      </w:pPr>
      <w:r>
        <w:t>[Fill in class plan]</w:t>
      </w:r>
    </w:p>
    <w:p w14:paraId="0B75E067" w14:textId="77777777" w:rsidR="00571C28" w:rsidRDefault="00AB40AE">
      <w:pPr>
        <w:pStyle w:val="Heading2"/>
      </w:pPr>
      <w:bookmarkStart w:id="49" w:name="friday-april-8-2011"/>
      <w:bookmarkEnd w:id="49"/>
      <w:r>
        <w:t>Friday, April 8, 2011</w:t>
      </w:r>
    </w:p>
    <w:p w14:paraId="442E8FC8" w14:textId="77777777" w:rsidR="00571C28" w:rsidRDefault="00AB40AE">
      <w:pPr>
        <w:pStyle w:val="FirstParagraph"/>
      </w:pPr>
      <w:r>
        <w:t>[Fill in class plan]</w:t>
      </w:r>
    </w:p>
    <w:p w14:paraId="494EC69E" w14:textId="77777777" w:rsidR="00571C28" w:rsidRDefault="00AB40AE">
      <w:pPr>
        <w:pStyle w:val="Heading2"/>
      </w:pPr>
      <w:bookmarkStart w:id="50" w:name="monday-april-11-2011"/>
      <w:bookmarkEnd w:id="50"/>
      <w:r>
        <w:t>Monday, April 11, 2011</w:t>
      </w:r>
    </w:p>
    <w:p w14:paraId="6E2688DE" w14:textId="77777777" w:rsidR="00571C28" w:rsidRDefault="00AB40AE">
      <w:pPr>
        <w:pStyle w:val="FirstParagraph"/>
      </w:pPr>
      <w:r>
        <w:t>[Fill in class plan]</w:t>
      </w:r>
    </w:p>
    <w:p w14:paraId="575D94F3" w14:textId="77777777" w:rsidR="00571C28" w:rsidRDefault="00AB40AE">
      <w:pPr>
        <w:pStyle w:val="Heading2"/>
      </w:pPr>
      <w:bookmarkStart w:id="51" w:name="wednesday-april-13-2011"/>
      <w:bookmarkEnd w:id="51"/>
      <w:r>
        <w:t>Wednesday, April 13, 2011</w:t>
      </w:r>
    </w:p>
    <w:p w14:paraId="3C28021F" w14:textId="77777777" w:rsidR="00571C28" w:rsidRDefault="00AB40AE">
      <w:pPr>
        <w:pStyle w:val="FirstParagraph"/>
      </w:pPr>
      <w:r>
        <w:t>[Fill in class plan]</w:t>
      </w:r>
    </w:p>
    <w:p w14:paraId="65E642EA" w14:textId="77777777" w:rsidR="00571C28" w:rsidRDefault="00AB40AE">
      <w:pPr>
        <w:pStyle w:val="Heading2"/>
      </w:pPr>
      <w:bookmarkStart w:id="52" w:name="friday-april-15-2011"/>
      <w:bookmarkEnd w:id="52"/>
      <w:r>
        <w:t>Friday, April 15, 2011</w:t>
      </w:r>
    </w:p>
    <w:p w14:paraId="4DA1FB2D" w14:textId="77777777" w:rsidR="00571C28" w:rsidRDefault="00AB40AE">
      <w:pPr>
        <w:pStyle w:val="FirstParagraph"/>
      </w:pPr>
      <w:r>
        <w:t>[Fill in class plan]</w:t>
      </w:r>
    </w:p>
    <w:p w14:paraId="5A2DC3F7" w14:textId="77777777" w:rsidR="00571C28" w:rsidRDefault="00AB40AE">
      <w:pPr>
        <w:pStyle w:val="Heading2"/>
      </w:pPr>
      <w:bookmarkStart w:id="53" w:name="monday-april-18-2011"/>
      <w:bookmarkEnd w:id="53"/>
      <w:r>
        <w:t>Monday, April 18, 2011</w:t>
      </w:r>
    </w:p>
    <w:p w14:paraId="28C3B3AC" w14:textId="77777777" w:rsidR="00571C28" w:rsidRDefault="00AB40AE">
      <w:pPr>
        <w:pStyle w:val="FirstParagraph"/>
      </w:pPr>
      <w:r>
        <w:t>[Fill in class plan]</w:t>
      </w:r>
    </w:p>
    <w:p w14:paraId="76D09843" w14:textId="77777777" w:rsidR="00571C28" w:rsidRDefault="00AB40AE" w:rsidP="00AB40AE">
      <w:pPr>
        <w:pStyle w:val="Heading2"/>
      </w:pPr>
      <w:bookmarkStart w:id="54" w:name="wednesday-april-20-2011"/>
      <w:bookmarkEnd w:id="54"/>
      <w:r>
        <w:t>Wednesday, April 20, 2011</w:t>
      </w:r>
    </w:p>
    <w:p w14:paraId="3B6E26D2" w14:textId="77777777" w:rsidR="00571C28" w:rsidRDefault="00AB40AE">
      <w:pPr>
        <w:pStyle w:val="FirstParagraph"/>
      </w:pPr>
      <w:r>
        <w:t>[Fill in class plan]</w:t>
      </w:r>
    </w:p>
    <w:p w14:paraId="0BD41019" w14:textId="77777777" w:rsidR="00571C28" w:rsidRDefault="00AB40AE">
      <w:pPr>
        <w:pStyle w:val="Heading2"/>
      </w:pPr>
      <w:bookmarkStart w:id="55" w:name="friday-april-22-2011"/>
      <w:bookmarkEnd w:id="55"/>
      <w:r>
        <w:t>Friday, April 22, 2011</w:t>
      </w:r>
    </w:p>
    <w:p w14:paraId="617A3F56" w14:textId="77777777" w:rsidR="00571C28" w:rsidRDefault="00AB40AE">
      <w:pPr>
        <w:pStyle w:val="FirstParagraph"/>
      </w:pPr>
      <w:r>
        <w:t>[Fill in class plan]</w:t>
      </w:r>
    </w:p>
    <w:sectPr w:rsidR="00571C28" w:rsidSect="00954B89">
      <w:footerReference w:type="default" r:id="rId10"/>
      <w:headerReference w:type="first" r:id="rId11"/>
      <w:pgSz w:w="12240" w:h="15840"/>
      <w:pgMar w:top="1440" w:right="1800" w:bottom="1440" w:left="180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715A6A" w14:textId="77777777" w:rsidR="00A02FD2" w:rsidRDefault="00AB40AE">
      <w:pPr>
        <w:spacing w:after="0"/>
      </w:pPr>
      <w:r>
        <w:separator/>
      </w:r>
    </w:p>
  </w:endnote>
  <w:endnote w:type="continuationSeparator" w:id="0">
    <w:p w14:paraId="265FB872" w14:textId="77777777" w:rsidR="00A02FD2" w:rsidRDefault="00AB40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B5947F" w14:textId="6DB15BCD" w:rsidR="00954B89" w:rsidRDefault="00954B89" w:rsidP="00954B89">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DC9F2F" w14:textId="77777777" w:rsidR="00571C28" w:rsidRDefault="00AB40AE">
      <w:r>
        <w:separator/>
      </w:r>
    </w:p>
  </w:footnote>
  <w:footnote w:type="continuationSeparator" w:id="0">
    <w:p w14:paraId="439BC7AD" w14:textId="77777777" w:rsidR="00571C28" w:rsidRDefault="00AB40A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5CDD12" w14:textId="6ACAE652" w:rsidR="00954B89" w:rsidRDefault="00954B89" w:rsidP="00954B89">
    <w:pPr>
      <w:pStyle w:val="Header"/>
      <w:jc w:val="center"/>
    </w:pPr>
    <w:r>
      <w:rPr>
        <w:noProof/>
      </w:rPr>
      <w:drawing>
        <wp:inline distT="0" distB="0" distL="0" distR="0" wp14:anchorId="04F2C9AF" wp14:editId="712FF5A5">
          <wp:extent cx="1955800"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celogo-small.png"/>
                  <pic:cNvPicPr/>
                </pic:nvPicPr>
                <pic:blipFill>
                  <a:blip r:embed="rId1">
                    <a:extLst>
                      <a:ext uri="{28A0092B-C50C-407E-A947-70E740481C1C}">
                        <a14:useLocalDpi xmlns:a14="http://schemas.microsoft.com/office/drawing/2010/main" val="0"/>
                      </a:ext>
                    </a:extLst>
                  </a:blip>
                  <a:stretch>
                    <a:fillRect/>
                  </a:stretch>
                </pic:blipFill>
                <pic:spPr>
                  <a:xfrm>
                    <a:off x="0" y="0"/>
                    <a:ext cx="1955800" cy="1028700"/>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D0CE900"/>
    <w:multiLevelType w:val="multilevel"/>
    <w:tmpl w:val="D8D4BD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029F326"/>
    <w:multiLevelType w:val="multilevel"/>
    <w:tmpl w:val="7ED8C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B087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71C28"/>
    <w:rsid w:val="00590D07"/>
    <w:rsid w:val="00784D58"/>
    <w:rsid w:val="008D6863"/>
    <w:rsid w:val="00954B89"/>
    <w:rsid w:val="00A02FD2"/>
    <w:rsid w:val="00AB40A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D24B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rsid w:val="00AB40AE"/>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54B89"/>
    <w:pPr>
      <w:tabs>
        <w:tab w:val="center" w:pos="4320"/>
        <w:tab w:val="right" w:pos="8640"/>
      </w:tabs>
      <w:spacing w:after="0"/>
    </w:pPr>
  </w:style>
  <w:style w:type="character" w:customStyle="1" w:styleId="HeaderChar">
    <w:name w:val="Header Char"/>
    <w:basedOn w:val="DefaultParagraphFont"/>
    <w:link w:val="Header"/>
    <w:rsid w:val="00954B89"/>
  </w:style>
  <w:style w:type="paragraph" w:styleId="Footer">
    <w:name w:val="footer"/>
    <w:basedOn w:val="Normal"/>
    <w:link w:val="FooterChar"/>
    <w:rsid w:val="00954B89"/>
    <w:pPr>
      <w:tabs>
        <w:tab w:val="center" w:pos="4320"/>
        <w:tab w:val="right" w:pos="8640"/>
      </w:tabs>
      <w:spacing w:after="0"/>
    </w:pPr>
  </w:style>
  <w:style w:type="character" w:customStyle="1" w:styleId="FooterChar">
    <w:name w:val="Footer Char"/>
    <w:basedOn w:val="DefaultParagraphFont"/>
    <w:link w:val="Footer"/>
    <w:rsid w:val="00954B89"/>
  </w:style>
  <w:style w:type="character" w:styleId="PageNumber">
    <w:name w:val="page number"/>
    <w:basedOn w:val="DefaultParagraphFont"/>
    <w:rsid w:val="00954B8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honor.rice.edu/honor-system-handbook/" TargetMode="External"/><Relationship Id="rId9" Type="http://schemas.openxmlformats.org/officeDocument/2006/relationships/hyperlink" Target="mailto:adarice@rice.edu" TargetMode="Externa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513</Words>
  <Characters>2929</Characters>
  <Application>Microsoft Macintosh Word</Application>
  <DocSecurity>0</DocSecurity>
  <Lines>24</Lines>
  <Paragraphs>6</Paragraphs>
  <ScaleCrop>false</ScaleCrop>
  <Company>History Department Rice University</Company>
  <LinksUpToDate>false</LinksUpToDate>
  <CharactersWithSpaces>3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dc:title>
  <dc:creator>Instructor Name</dc:creator>
  <cp:lastModifiedBy>Caleb McDaniel</cp:lastModifiedBy>
  <cp:revision>3</cp:revision>
  <dcterms:created xsi:type="dcterms:W3CDTF">2015-10-15T16:33:00Z</dcterms:created>
  <dcterms:modified xsi:type="dcterms:W3CDTF">2015-10-15T16:42:00Z</dcterms:modified>
</cp:coreProperties>
</file>